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922AB9" w14:textId="77777777" w:rsidR="003E2FE8" w:rsidRPr="003E2FE8" w:rsidRDefault="003E2FE8" w:rsidP="003E2FE8">
      <w:pPr>
        <w:spacing w:after="0" w:line="240" w:lineRule="auto"/>
        <w:contextualSpacing/>
        <w:jc w:val="center"/>
        <w:rPr>
          <w:b/>
          <w:sz w:val="32"/>
          <w:szCs w:val="32"/>
        </w:rPr>
      </w:pPr>
      <w:r w:rsidRPr="003E2FE8">
        <w:rPr>
          <w:b/>
          <w:sz w:val="32"/>
          <w:szCs w:val="32"/>
        </w:rPr>
        <w:t>First and Last Name</w:t>
      </w:r>
    </w:p>
    <w:p w14:paraId="14B5AD3E" w14:textId="36A069F2" w:rsidR="003E2FE8" w:rsidRDefault="003E2FE8" w:rsidP="00172975">
      <w:pPr>
        <w:spacing w:after="0" w:line="240" w:lineRule="auto"/>
        <w:contextualSpacing/>
        <w:jc w:val="center"/>
      </w:pPr>
      <w:r>
        <w:t>Address</w:t>
      </w:r>
      <w:r w:rsidR="00172975">
        <w:t xml:space="preserve"> </w:t>
      </w:r>
      <w:r>
        <w:t xml:space="preserve">City, State </w:t>
      </w:r>
      <w:r w:rsidR="00C94339">
        <w:t xml:space="preserve">Zip </w:t>
      </w:r>
      <w:r w:rsidR="000B7E71">
        <w:t>C</w:t>
      </w:r>
      <w:r w:rsidR="00C94339">
        <w:t>ode</w:t>
      </w:r>
    </w:p>
    <w:p w14:paraId="2FBC62E7" w14:textId="5C0162B8" w:rsidR="003E2FE8" w:rsidRDefault="003E2FE8" w:rsidP="00172975">
      <w:pPr>
        <w:spacing w:after="0" w:line="240" w:lineRule="auto"/>
        <w:contextualSpacing/>
        <w:jc w:val="center"/>
      </w:pPr>
      <w:r>
        <w:t>Email Address</w:t>
      </w:r>
      <w:r w:rsidR="00172975">
        <w:t xml:space="preserve"> | </w:t>
      </w:r>
      <w:r>
        <w:t>Phone Numbe</w:t>
      </w:r>
      <w:r w:rsidR="00C74CAA">
        <w:t>r</w:t>
      </w:r>
    </w:p>
    <w:p w14:paraId="692AF68E" w14:textId="77777777" w:rsidR="00FA3EFF" w:rsidRDefault="00FA3EFF" w:rsidP="003E2FE8">
      <w:pPr>
        <w:spacing w:after="0" w:line="240" w:lineRule="auto"/>
        <w:contextualSpacing/>
        <w:jc w:val="center"/>
      </w:pPr>
    </w:p>
    <w:p w14:paraId="3041A018" w14:textId="77777777" w:rsidR="00FA3EFF" w:rsidRPr="00FA3EFF" w:rsidRDefault="00FA3EFF" w:rsidP="00FA3EFF">
      <w:pPr>
        <w:pBdr>
          <w:bottom w:val="single" w:sz="12" w:space="1" w:color="auto"/>
        </w:pBdr>
        <w:spacing w:after="0" w:line="240" w:lineRule="auto"/>
        <w:contextualSpacing/>
        <w:rPr>
          <w:b/>
        </w:rPr>
      </w:pPr>
      <w:r w:rsidRPr="00FA3EFF">
        <w:rPr>
          <w:b/>
        </w:rPr>
        <w:t>EDUCATION</w:t>
      </w:r>
    </w:p>
    <w:p w14:paraId="60A791E2" w14:textId="207014E9" w:rsidR="00FA3EFF" w:rsidRDefault="00FA3EFF" w:rsidP="00BD1995">
      <w:pPr>
        <w:tabs>
          <w:tab w:val="right" w:pos="10800"/>
        </w:tabs>
        <w:spacing w:after="0" w:line="240" w:lineRule="auto"/>
        <w:contextualSpacing/>
      </w:pPr>
      <w:r>
        <w:rPr>
          <w:b/>
        </w:rPr>
        <w:t>Institution Name</w:t>
      </w:r>
      <w:r>
        <w:t>, City, Stat</w:t>
      </w:r>
      <w:r w:rsidR="00BD1995">
        <w:t>e</w:t>
      </w:r>
      <w:r w:rsidR="00BD1995">
        <w:tab/>
      </w:r>
      <w:r>
        <w:t>Graduation Date (Month Year)</w:t>
      </w:r>
    </w:p>
    <w:p w14:paraId="17946ACA" w14:textId="51CA755F" w:rsidR="00FA3EFF" w:rsidRPr="00FA3EFF" w:rsidRDefault="00FA3EFF" w:rsidP="00BD1995">
      <w:pPr>
        <w:tabs>
          <w:tab w:val="right" w:pos="10800"/>
        </w:tabs>
        <w:spacing w:after="0" w:line="240" w:lineRule="auto"/>
        <w:contextualSpacing/>
      </w:pPr>
      <w:r>
        <w:rPr>
          <w:i/>
        </w:rPr>
        <w:t>Full Title of Degree</w:t>
      </w:r>
      <w:r w:rsidR="00BD1995">
        <w:tab/>
      </w:r>
      <w:r>
        <w:t>GPA (if 3.0+)</w:t>
      </w:r>
    </w:p>
    <w:p w14:paraId="33D17923" w14:textId="77777777" w:rsidR="00FA3EFF" w:rsidRDefault="00FA3EFF" w:rsidP="00FA3EFF">
      <w:pPr>
        <w:spacing w:after="0" w:line="240" w:lineRule="auto"/>
        <w:contextualSpacing/>
      </w:pPr>
      <w:r>
        <w:t>Majors, Minors, Tracks</w:t>
      </w:r>
    </w:p>
    <w:p w14:paraId="0620FE92" w14:textId="77777777" w:rsidR="00FA3EFF" w:rsidRDefault="00FA3EFF" w:rsidP="00FA3EFF">
      <w:pPr>
        <w:spacing w:after="0" w:line="240" w:lineRule="auto"/>
        <w:contextualSpacing/>
      </w:pPr>
    </w:p>
    <w:p w14:paraId="3AD2EC20" w14:textId="3E7C8F10" w:rsidR="00FA3EFF" w:rsidRDefault="00FC0E57" w:rsidP="00FA3EFF">
      <w:pPr>
        <w:pBdr>
          <w:bottom w:val="single" w:sz="12" w:space="1" w:color="auto"/>
        </w:pBdr>
        <w:spacing w:after="0" w:line="240" w:lineRule="auto"/>
        <w:contextualSpacing/>
        <w:rPr>
          <w:b/>
        </w:rPr>
      </w:pPr>
      <w:r>
        <w:rPr>
          <w:b/>
        </w:rPr>
        <w:t>EXPERIENCE (</w:t>
      </w:r>
      <w:r w:rsidR="003130EA">
        <w:rPr>
          <w:b/>
        </w:rPr>
        <w:t>o</w:t>
      </w:r>
      <w:r w:rsidR="00DD1E72">
        <w:rPr>
          <w:b/>
        </w:rPr>
        <w:t>r</w:t>
      </w:r>
      <w:r>
        <w:rPr>
          <w:b/>
        </w:rPr>
        <w:t xml:space="preserve"> RELEVANT EXPERIENCE</w:t>
      </w:r>
      <w:r w:rsidR="003A752E">
        <w:rPr>
          <w:b/>
        </w:rPr>
        <w:t xml:space="preserve"> or </w:t>
      </w:r>
      <w:r w:rsidR="00766246" w:rsidRPr="00965FA3">
        <w:rPr>
          <w:b/>
          <w:highlight w:val="yellow"/>
        </w:rPr>
        <w:t>INDUSTRY</w:t>
      </w:r>
      <w:r w:rsidR="009F2615">
        <w:rPr>
          <w:b/>
        </w:rPr>
        <w:t xml:space="preserve"> E</w:t>
      </w:r>
      <w:r w:rsidR="00965FA3">
        <w:rPr>
          <w:b/>
        </w:rPr>
        <w:t>XPERIENCE</w:t>
      </w:r>
      <w:r w:rsidR="009F2615">
        <w:rPr>
          <w:b/>
        </w:rPr>
        <w:t>)</w:t>
      </w:r>
    </w:p>
    <w:p w14:paraId="48B94D3C" w14:textId="762E5EE7" w:rsidR="00FA3EFF" w:rsidRDefault="00FA3EFF" w:rsidP="00BD1995">
      <w:pPr>
        <w:tabs>
          <w:tab w:val="right" w:pos="10800"/>
        </w:tabs>
        <w:spacing w:after="0" w:line="240" w:lineRule="auto"/>
        <w:contextualSpacing/>
      </w:pPr>
      <w:r>
        <w:rPr>
          <w:b/>
        </w:rPr>
        <w:t>Company/Organization Name</w:t>
      </w:r>
      <w:r w:rsidR="005B31CC">
        <w:t>, City, State</w:t>
      </w:r>
      <w:r w:rsidR="00BD1995">
        <w:tab/>
      </w:r>
      <w:r w:rsidR="005B31CC">
        <w:t>Month Year – Month Year (or “Present”)</w:t>
      </w:r>
    </w:p>
    <w:p w14:paraId="07D4C6D3" w14:textId="77777777" w:rsidR="005B31CC" w:rsidRDefault="005B31CC" w:rsidP="00FA3EFF">
      <w:pPr>
        <w:spacing w:after="0" w:line="240" w:lineRule="auto"/>
        <w:contextualSpacing/>
        <w:rPr>
          <w:i/>
        </w:rPr>
      </w:pPr>
      <w:r>
        <w:rPr>
          <w:i/>
        </w:rPr>
        <w:t>Title of Position</w:t>
      </w:r>
    </w:p>
    <w:p w14:paraId="673ADD17" w14:textId="6B9D2ED2" w:rsidR="005D5B00" w:rsidRPr="00DE73C2" w:rsidRDefault="005D5B00" w:rsidP="005D5B00">
      <w:pPr>
        <w:pStyle w:val="ListParagraph"/>
        <w:numPr>
          <w:ilvl w:val="0"/>
          <w:numId w:val="2"/>
        </w:numPr>
        <w:spacing w:after="0" w:line="240" w:lineRule="auto"/>
        <w:rPr>
          <w:iCs/>
        </w:rPr>
      </w:pPr>
    </w:p>
    <w:p w14:paraId="7736F375" w14:textId="77777777" w:rsidR="00DE73C2" w:rsidRPr="00DE73C2" w:rsidRDefault="00DE73C2" w:rsidP="00DE73C2">
      <w:pPr>
        <w:pStyle w:val="ListParagraph"/>
        <w:numPr>
          <w:ilvl w:val="0"/>
          <w:numId w:val="2"/>
        </w:numPr>
        <w:spacing w:after="0" w:line="240" w:lineRule="auto"/>
        <w:rPr>
          <w:iCs/>
        </w:rPr>
      </w:pPr>
    </w:p>
    <w:p w14:paraId="65F8CBCB" w14:textId="77777777" w:rsidR="00DE73C2" w:rsidRPr="00DE73C2" w:rsidRDefault="00DE73C2" w:rsidP="00DE73C2">
      <w:pPr>
        <w:pStyle w:val="ListParagraph"/>
        <w:numPr>
          <w:ilvl w:val="0"/>
          <w:numId w:val="2"/>
        </w:numPr>
        <w:spacing w:after="0" w:line="240" w:lineRule="auto"/>
        <w:rPr>
          <w:iCs/>
        </w:rPr>
      </w:pPr>
    </w:p>
    <w:p w14:paraId="01832812" w14:textId="77777777" w:rsidR="00DE73C2" w:rsidRPr="00DE73C2" w:rsidRDefault="00DE73C2" w:rsidP="00DE73C2">
      <w:pPr>
        <w:pStyle w:val="ListParagraph"/>
        <w:numPr>
          <w:ilvl w:val="0"/>
          <w:numId w:val="2"/>
        </w:numPr>
        <w:spacing w:after="0" w:line="240" w:lineRule="auto"/>
        <w:rPr>
          <w:iCs/>
        </w:rPr>
      </w:pPr>
    </w:p>
    <w:p w14:paraId="05BF497F" w14:textId="77777777" w:rsidR="00DE73C2" w:rsidRPr="00DE73C2" w:rsidRDefault="00DE73C2" w:rsidP="00DE73C2">
      <w:pPr>
        <w:pStyle w:val="ListParagraph"/>
        <w:numPr>
          <w:ilvl w:val="0"/>
          <w:numId w:val="2"/>
        </w:numPr>
        <w:spacing w:after="0" w:line="240" w:lineRule="auto"/>
        <w:rPr>
          <w:iCs/>
        </w:rPr>
      </w:pPr>
    </w:p>
    <w:p w14:paraId="5CF37615" w14:textId="77777777" w:rsidR="00197C30" w:rsidRDefault="00197C30" w:rsidP="00197C30">
      <w:pPr>
        <w:spacing w:after="0" w:line="240" w:lineRule="auto"/>
      </w:pPr>
    </w:p>
    <w:p w14:paraId="1E8B91D0" w14:textId="72409A22" w:rsidR="00BD1995" w:rsidRDefault="00BD1995" w:rsidP="00BD1995">
      <w:pPr>
        <w:tabs>
          <w:tab w:val="right" w:pos="10800"/>
        </w:tabs>
        <w:spacing w:after="0" w:line="240" w:lineRule="auto"/>
        <w:contextualSpacing/>
      </w:pPr>
      <w:r>
        <w:rPr>
          <w:b/>
        </w:rPr>
        <w:t>Company/Organization Name</w:t>
      </w:r>
      <w:r>
        <w:t>, City, State</w:t>
      </w:r>
      <w:r>
        <w:tab/>
        <w:t>Month Year – Month Year (or “Present”)</w:t>
      </w:r>
    </w:p>
    <w:p w14:paraId="6B658A63" w14:textId="77777777" w:rsidR="00BD1995" w:rsidRDefault="00BD1995" w:rsidP="00BD1995">
      <w:pPr>
        <w:spacing w:after="0" w:line="240" w:lineRule="auto"/>
        <w:contextualSpacing/>
        <w:rPr>
          <w:i/>
        </w:rPr>
      </w:pPr>
      <w:r>
        <w:rPr>
          <w:i/>
        </w:rPr>
        <w:t>Title of Position</w:t>
      </w:r>
    </w:p>
    <w:p w14:paraId="7486CDA3" w14:textId="77777777" w:rsidR="00DE73C2" w:rsidRPr="00DE73C2" w:rsidRDefault="00DE73C2" w:rsidP="00DE73C2">
      <w:pPr>
        <w:pStyle w:val="ListParagraph"/>
        <w:numPr>
          <w:ilvl w:val="0"/>
          <w:numId w:val="1"/>
        </w:numPr>
        <w:spacing w:after="0" w:line="240" w:lineRule="auto"/>
        <w:rPr>
          <w:iCs/>
        </w:rPr>
      </w:pPr>
    </w:p>
    <w:p w14:paraId="1C25940D" w14:textId="77777777" w:rsidR="00DE73C2" w:rsidRPr="00DE73C2" w:rsidRDefault="00DE73C2" w:rsidP="00DE73C2">
      <w:pPr>
        <w:pStyle w:val="ListParagraph"/>
        <w:numPr>
          <w:ilvl w:val="0"/>
          <w:numId w:val="1"/>
        </w:numPr>
        <w:spacing w:after="0" w:line="240" w:lineRule="auto"/>
        <w:rPr>
          <w:iCs/>
        </w:rPr>
      </w:pPr>
    </w:p>
    <w:p w14:paraId="113ED26C" w14:textId="77777777" w:rsidR="00DE73C2" w:rsidRPr="00DE73C2" w:rsidRDefault="00DE73C2" w:rsidP="00DE73C2">
      <w:pPr>
        <w:pStyle w:val="ListParagraph"/>
        <w:numPr>
          <w:ilvl w:val="0"/>
          <w:numId w:val="1"/>
        </w:numPr>
        <w:spacing w:after="0" w:line="240" w:lineRule="auto"/>
        <w:rPr>
          <w:iCs/>
        </w:rPr>
      </w:pPr>
    </w:p>
    <w:p w14:paraId="7219E241" w14:textId="77777777" w:rsidR="005B31CC" w:rsidRDefault="005B31CC" w:rsidP="005B31CC">
      <w:pPr>
        <w:spacing w:after="0" w:line="240" w:lineRule="auto"/>
      </w:pPr>
    </w:p>
    <w:p w14:paraId="6609CA40" w14:textId="04215CB5" w:rsidR="005B31CC" w:rsidRPr="005B31CC" w:rsidRDefault="005B31CC" w:rsidP="005B31CC">
      <w:pPr>
        <w:pBdr>
          <w:bottom w:val="single" w:sz="12" w:space="1" w:color="auto"/>
        </w:pBdr>
        <w:spacing w:after="0" w:line="240" w:lineRule="auto"/>
        <w:rPr>
          <w:b/>
        </w:rPr>
      </w:pPr>
      <w:r w:rsidRPr="005B31CC">
        <w:rPr>
          <w:b/>
        </w:rPr>
        <w:t>SERVICE</w:t>
      </w:r>
      <w:r w:rsidR="004C05E3">
        <w:rPr>
          <w:b/>
        </w:rPr>
        <w:t xml:space="preserve"> </w:t>
      </w:r>
      <w:r w:rsidR="005F1C09">
        <w:rPr>
          <w:b/>
        </w:rPr>
        <w:t>(</w:t>
      </w:r>
      <w:r w:rsidR="009C6C49">
        <w:rPr>
          <w:b/>
        </w:rPr>
        <w:t>o</w:t>
      </w:r>
      <w:r w:rsidR="00DD1E72">
        <w:rPr>
          <w:b/>
        </w:rPr>
        <w:t>r</w:t>
      </w:r>
      <w:r w:rsidR="00C5530D">
        <w:rPr>
          <w:b/>
        </w:rPr>
        <w:t xml:space="preserve"> </w:t>
      </w:r>
      <w:r w:rsidR="00C85FA0">
        <w:rPr>
          <w:b/>
        </w:rPr>
        <w:t>A</w:t>
      </w:r>
      <w:r w:rsidR="00AA2AA3">
        <w:rPr>
          <w:b/>
        </w:rPr>
        <w:t xml:space="preserve">DDITIONAL EXPERIENCE, </w:t>
      </w:r>
      <w:r w:rsidR="009C6C49">
        <w:rPr>
          <w:b/>
        </w:rPr>
        <w:t xml:space="preserve">LEADERSHIP, </w:t>
      </w:r>
      <w:r w:rsidR="00AA2AA3">
        <w:rPr>
          <w:b/>
        </w:rPr>
        <w:t xml:space="preserve">RESEARCH, PUBLICATIONS, PRESENTATIONS, AWARDS, </w:t>
      </w:r>
      <w:r w:rsidR="00C5530D">
        <w:rPr>
          <w:b/>
        </w:rPr>
        <w:t>etc.)</w:t>
      </w:r>
    </w:p>
    <w:p w14:paraId="0E0126BF" w14:textId="77777777" w:rsidR="00BD1995" w:rsidRDefault="00BD1995" w:rsidP="00BD1995">
      <w:pPr>
        <w:tabs>
          <w:tab w:val="right" w:pos="10800"/>
        </w:tabs>
        <w:spacing w:after="0" w:line="240" w:lineRule="auto"/>
        <w:contextualSpacing/>
      </w:pPr>
      <w:r>
        <w:rPr>
          <w:b/>
        </w:rPr>
        <w:t>Company/Organization Name</w:t>
      </w:r>
      <w:r>
        <w:t>, City, State</w:t>
      </w:r>
      <w:r>
        <w:tab/>
        <w:t>Month Year – Month Year (or “Present”)</w:t>
      </w:r>
    </w:p>
    <w:p w14:paraId="5D383252" w14:textId="77777777" w:rsidR="00BD1995" w:rsidRDefault="00BD1995" w:rsidP="00BD1995">
      <w:pPr>
        <w:spacing w:after="0" w:line="240" w:lineRule="auto"/>
        <w:contextualSpacing/>
        <w:rPr>
          <w:i/>
        </w:rPr>
      </w:pPr>
      <w:r>
        <w:rPr>
          <w:i/>
        </w:rPr>
        <w:t>Title of Position</w:t>
      </w:r>
    </w:p>
    <w:p w14:paraId="4E57173A" w14:textId="77777777" w:rsidR="00DE73C2" w:rsidRPr="00DE73C2" w:rsidRDefault="00DE73C2" w:rsidP="00DE73C2">
      <w:pPr>
        <w:pStyle w:val="ListParagraph"/>
        <w:numPr>
          <w:ilvl w:val="0"/>
          <w:numId w:val="1"/>
        </w:numPr>
        <w:spacing w:after="0" w:line="240" w:lineRule="auto"/>
        <w:rPr>
          <w:iCs/>
        </w:rPr>
      </w:pPr>
    </w:p>
    <w:p w14:paraId="390D5008" w14:textId="77777777" w:rsidR="00DE73C2" w:rsidRPr="00DE73C2" w:rsidRDefault="00DE73C2" w:rsidP="00DE73C2">
      <w:pPr>
        <w:pStyle w:val="ListParagraph"/>
        <w:numPr>
          <w:ilvl w:val="0"/>
          <w:numId w:val="1"/>
        </w:numPr>
        <w:spacing w:after="0" w:line="240" w:lineRule="auto"/>
        <w:rPr>
          <w:iCs/>
        </w:rPr>
      </w:pPr>
    </w:p>
    <w:p w14:paraId="6DF1EFDF" w14:textId="77777777" w:rsidR="00DE73C2" w:rsidRPr="00DE73C2" w:rsidRDefault="00DE73C2" w:rsidP="00DE73C2">
      <w:pPr>
        <w:pStyle w:val="ListParagraph"/>
        <w:numPr>
          <w:ilvl w:val="0"/>
          <w:numId w:val="1"/>
        </w:numPr>
        <w:spacing w:after="0" w:line="240" w:lineRule="auto"/>
        <w:rPr>
          <w:iCs/>
        </w:rPr>
      </w:pPr>
    </w:p>
    <w:p w14:paraId="2CF89E2B" w14:textId="77777777" w:rsidR="005B31CC" w:rsidRDefault="005B31CC" w:rsidP="005B31CC">
      <w:pPr>
        <w:spacing w:after="0" w:line="240" w:lineRule="auto"/>
      </w:pPr>
    </w:p>
    <w:p w14:paraId="1AE4131A" w14:textId="77777777" w:rsidR="00BD1995" w:rsidRDefault="00BD1995" w:rsidP="00BD1995">
      <w:pPr>
        <w:tabs>
          <w:tab w:val="right" w:pos="10800"/>
        </w:tabs>
        <w:spacing w:after="0" w:line="240" w:lineRule="auto"/>
        <w:contextualSpacing/>
      </w:pPr>
      <w:r>
        <w:rPr>
          <w:b/>
        </w:rPr>
        <w:t>Company/Organization Name</w:t>
      </w:r>
      <w:r>
        <w:t>, City, State</w:t>
      </w:r>
      <w:r>
        <w:tab/>
        <w:t>Month Year – Month Year (or “Present”)</w:t>
      </w:r>
    </w:p>
    <w:p w14:paraId="3ABD92CE" w14:textId="77777777" w:rsidR="00BD1995" w:rsidRDefault="00BD1995" w:rsidP="00BD1995">
      <w:pPr>
        <w:spacing w:after="0" w:line="240" w:lineRule="auto"/>
        <w:contextualSpacing/>
        <w:rPr>
          <w:i/>
        </w:rPr>
      </w:pPr>
      <w:r>
        <w:rPr>
          <w:i/>
        </w:rPr>
        <w:t>Title of Position</w:t>
      </w:r>
    </w:p>
    <w:p w14:paraId="49680276" w14:textId="77777777" w:rsidR="00DE73C2" w:rsidRPr="00DE73C2" w:rsidRDefault="00DE73C2" w:rsidP="00DE73C2">
      <w:pPr>
        <w:pStyle w:val="ListParagraph"/>
        <w:numPr>
          <w:ilvl w:val="0"/>
          <w:numId w:val="1"/>
        </w:numPr>
        <w:spacing w:after="0" w:line="240" w:lineRule="auto"/>
        <w:rPr>
          <w:iCs/>
        </w:rPr>
      </w:pPr>
    </w:p>
    <w:p w14:paraId="180C21C2" w14:textId="77777777" w:rsidR="00DE73C2" w:rsidRPr="00DE73C2" w:rsidRDefault="00DE73C2" w:rsidP="00DE73C2">
      <w:pPr>
        <w:pStyle w:val="ListParagraph"/>
        <w:numPr>
          <w:ilvl w:val="0"/>
          <w:numId w:val="1"/>
        </w:numPr>
        <w:spacing w:after="0" w:line="240" w:lineRule="auto"/>
        <w:rPr>
          <w:iCs/>
        </w:rPr>
      </w:pPr>
    </w:p>
    <w:p w14:paraId="2A09DD66" w14:textId="0DDA2EE8" w:rsidR="005B31CC" w:rsidRDefault="005B31CC" w:rsidP="00BD1995">
      <w:pPr>
        <w:spacing w:after="0" w:line="240" w:lineRule="auto"/>
      </w:pPr>
    </w:p>
    <w:p w14:paraId="577F6B25" w14:textId="782EE96D" w:rsidR="005B31CC" w:rsidRDefault="00ED14CF" w:rsidP="005B31CC">
      <w:pPr>
        <w:pBdr>
          <w:bottom w:val="single" w:sz="12" w:space="1" w:color="auto"/>
        </w:pBdr>
        <w:spacing w:after="0" w:line="240" w:lineRule="auto"/>
        <w:rPr>
          <w:b/>
        </w:rPr>
      </w:pPr>
      <w:r>
        <w:rPr>
          <w:b/>
        </w:rPr>
        <w:t>ACTIVITIES</w:t>
      </w:r>
      <w:r w:rsidR="001D3C6F">
        <w:rPr>
          <w:b/>
        </w:rPr>
        <w:t xml:space="preserve"> (Optional)</w:t>
      </w:r>
    </w:p>
    <w:p w14:paraId="108D80AB" w14:textId="69AA7E37" w:rsidR="00BD1995" w:rsidRDefault="00BD1995" w:rsidP="00BD1995">
      <w:pPr>
        <w:tabs>
          <w:tab w:val="right" w:pos="10800"/>
        </w:tabs>
        <w:spacing w:after="0" w:line="240" w:lineRule="auto"/>
        <w:contextualSpacing/>
      </w:pPr>
      <w:r>
        <w:rPr>
          <w:b/>
        </w:rPr>
        <w:t>Activity 1</w:t>
      </w:r>
      <w:r>
        <w:t xml:space="preserve">, </w:t>
      </w:r>
      <w:r w:rsidRPr="00BD1995">
        <w:rPr>
          <w:i/>
          <w:iCs/>
        </w:rPr>
        <w:t>City, State or Title of Position</w:t>
      </w:r>
      <w:r>
        <w:tab/>
        <w:t>Month Year – Month Year (or “Present”)</w:t>
      </w:r>
    </w:p>
    <w:p w14:paraId="46A4E4B5" w14:textId="472D43A1" w:rsidR="00BD1995" w:rsidRDefault="00BD1995" w:rsidP="00BD1995">
      <w:pPr>
        <w:tabs>
          <w:tab w:val="right" w:pos="10800"/>
        </w:tabs>
        <w:spacing w:after="0" w:line="240" w:lineRule="auto"/>
        <w:contextualSpacing/>
      </w:pPr>
      <w:r>
        <w:rPr>
          <w:b/>
        </w:rPr>
        <w:t>Activity 2</w:t>
      </w:r>
      <w:r>
        <w:t xml:space="preserve">, </w:t>
      </w:r>
      <w:r w:rsidRPr="00BD1995">
        <w:rPr>
          <w:i/>
          <w:iCs/>
        </w:rPr>
        <w:t>City, State or Title of Position</w:t>
      </w:r>
      <w:r>
        <w:tab/>
        <w:t>Month Year – Month Year (or “Present”)</w:t>
      </w:r>
    </w:p>
    <w:p w14:paraId="20B91D0C" w14:textId="77777777" w:rsidR="00ED14CF" w:rsidRDefault="00ED14CF" w:rsidP="00ED14CF">
      <w:pPr>
        <w:spacing w:after="0" w:line="240" w:lineRule="auto"/>
        <w:contextualSpacing/>
      </w:pPr>
    </w:p>
    <w:p w14:paraId="789C1DF6" w14:textId="59BD97B0" w:rsidR="00ED14CF" w:rsidRDefault="00ED14CF" w:rsidP="00ED14CF">
      <w:pPr>
        <w:pBdr>
          <w:bottom w:val="single" w:sz="12" w:space="1" w:color="auto"/>
        </w:pBdr>
        <w:spacing w:after="0" w:line="240" w:lineRule="auto"/>
        <w:contextualSpacing/>
        <w:rPr>
          <w:b/>
        </w:rPr>
      </w:pPr>
      <w:r w:rsidRPr="00ED14CF">
        <w:rPr>
          <w:b/>
        </w:rPr>
        <w:t>HONORS</w:t>
      </w:r>
      <w:r w:rsidR="001D3C6F">
        <w:rPr>
          <w:b/>
        </w:rPr>
        <w:t xml:space="preserve"> (Optional)</w:t>
      </w:r>
    </w:p>
    <w:p w14:paraId="13DE3403" w14:textId="4836D195" w:rsidR="00BD1995" w:rsidRDefault="00BD1995" w:rsidP="00BD1995">
      <w:pPr>
        <w:tabs>
          <w:tab w:val="right" w:pos="10800"/>
        </w:tabs>
        <w:spacing w:after="0" w:line="240" w:lineRule="auto"/>
        <w:contextualSpacing/>
      </w:pPr>
      <w:r>
        <w:rPr>
          <w:b/>
        </w:rPr>
        <w:t>Honor 1</w:t>
      </w:r>
      <w:r>
        <w:tab/>
        <w:t xml:space="preserve">Month Year – Month Year </w:t>
      </w:r>
      <w:r w:rsidR="005F5800">
        <w:t>or Month Year Awarded</w:t>
      </w:r>
    </w:p>
    <w:p w14:paraId="2E7AAB6E" w14:textId="3F81CCBF" w:rsidR="00BD1995" w:rsidRDefault="00BD1995" w:rsidP="00BD1995">
      <w:pPr>
        <w:tabs>
          <w:tab w:val="right" w:pos="10800"/>
        </w:tabs>
        <w:spacing w:after="0" w:line="240" w:lineRule="auto"/>
        <w:contextualSpacing/>
      </w:pPr>
      <w:r>
        <w:rPr>
          <w:b/>
        </w:rPr>
        <w:t>Honor 2</w:t>
      </w:r>
      <w:r>
        <w:tab/>
        <w:t xml:space="preserve">Month Year </w:t>
      </w:r>
      <w:r w:rsidR="005F5800">
        <w:t>Awarded</w:t>
      </w:r>
    </w:p>
    <w:p w14:paraId="0A92F0F7" w14:textId="77777777" w:rsidR="00ED14CF" w:rsidRDefault="00ED14CF" w:rsidP="00ED14CF">
      <w:pPr>
        <w:spacing w:after="0" w:line="240" w:lineRule="auto"/>
        <w:contextualSpacing/>
      </w:pPr>
    </w:p>
    <w:p w14:paraId="4232DD9E" w14:textId="77777777" w:rsidR="00ED14CF" w:rsidRDefault="00ED14CF" w:rsidP="00ED14CF">
      <w:pPr>
        <w:pBdr>
          <w:bottom w:val="single" w:sz="12" w:space="1" w:color="auto"/>
        </w:pBdr>
        <w:spacing w:after="0" w:line="240" w:lineRule="auto"/>
        <w:contextualSpacing/>
        <w:rPr>
          <w:b/>
        </w:rPr>
      </w:pPr>
      <w:r w:rsidRPr="00ED14CF">
        <w:rPr>
          <w:b/>
        </w:rPr>
        <w:t>SKILLS &amp; CERTIFICATIONS</w:t>
      </w:r>
    </w:p>
    <w:p w14:paraId="4AD4447B" w14:textId="2EF6266E" w:rsidR="005B31CC" w:rsidRDefault="00ED14CF" w:rsidP="005B31CC">
      <w:pPr>
        <w:spacing w:after="0" w:line="240" w:lineRule="auto"/>
        <w:contextualSpacing/>
      </w:pPr>
      <w:r>
        <w:t>Certification(s)</w:t>
      </w:r>
      <w:r w:rsidR="00D6370B">
        <w:t xml:space="preserve">, </w:t>
      </w:r>
      <w:r>
        <w:t>Computer and/or Foreign Language Skill(s)</w:t>
      </w:r>
    </w:p>
    <w:p w14:paraId="342D2753" w14:textId="506C29A9" w:rsidR="00D6370B" w:rsidRPr="005B31CC" w:rsidRDefault="00D6370B" w:rsidP="005B31CC">
      <w:pPr>
        <w:spacing w:after="0" w:line="240" w:lineRule="auto"/>
        <w:contextualSpacing/>
      </w:pPr>
    </w:p>
    <w:sectPr w:rsidR="00D6370B" w:rsidRPr="005B31CC" w:rsidSect="007C52C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4DB798D"/>
    <w:multiLevelType w:val="hybridMultilevel"/>
    <w:tmpl w:val="AF7CBC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314085"/>
    <w:multiLevelType w:val="hybridMultilevel"/>
    <w:tmpl w:val="C2D849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1NDc0NTUwMjcxMjZQ0lEKTi0uzszPAykwNKgFAILbrhotAAAA"/>
  </w:docVars>
  <w:rsids>
    <w:rsidRoot w:val="003E2FE8"/>
    <w:rsid w:val="000002A5"/>
    <w:rsid w:val="00081788"/>
    <w:rsid w:val="000B7E71"/>
    <w:rsid w:val="000F0F9E"/>
    <w:rsid w:val="000F2129"/>
    <w:rsid w:val="001012F6"/>
    <w:rsid w:val="00130263"/>
    <w:rsid w:val="00130425"/>
    <w:rsid w:val="00146A8D"/>
    <w:rsid w:val="0016495E"/>
    <w:rsid w:val="00172975"/>
    <w:rsid w:val="00181084"/>
    <w:rsid w:val="00197C30"/>
    <w:rsid w:val="001A1FEC"/>
    <w:rsid w:val="001C6E74"/>
    <w:rsid w:val="001D3C6F"/>
    <w:rsid w:val="00202742"/>
    <w:rsid w:val="0020792B"/>
    <w:rsid w:val="00287C7E"/>
    <w:rsid w:val="0029089D"/>
    <w:rsid w:val="002C2BF8"/>
    <w:rsid w:val="003130EA"/>
    <w:rsid w:val="00376FFB"/>
    <w:rsid w:val="003A752E"/>
    <w:rsid w:val="003C777C"/>
    <w:rsid w:val="003D51FA"/>
    <w:rsid w:val="003E2FE8"/>
    <w:rsid w:val="00457F39"/>
    <w:rsid w:val="00490F31"/>
    <w:rsid w:val="004B548A"/>
    <w:rsid w:val="004C05E3"/>
    <w:rsid w:val="004E0211"/>
    <w:rsid w:val="00520BF1"/>
    <w:rsid w:val="00564545"/>
    <w:rsid w:val="00566984"/>
    <w:rsid w:val="00574D1A"/>
    <w:rsid w:val="005B31CC"/>
    <w:rsid w:val="005D5B00"/>
    <w:rsid w:val="005F1C09"/>
    <w:rsid w:val="005F5800"/>
    <w:rsid w:val="00601C67"/>
    <w:rsid w:val="00670F24"/>
    <w:rsid w:val="00736643"/>
    <w:rsid w:val="00763F55"/>
    <w:rsid w:val="00764513"/>
    <w:rsid w:val="00766246"/>
    <w:rsid w:val="007A11FD"/>
    <w:rsid w:val="007C02F7"/>
    <w:rsid w:val="007C52C5"/>
    <w:rsid w:val="007E5058"/>
    <w:rsid w:val="00826A42"/>
    <w:rsid w:val="008430EA"/>
    <w:rsid w:val="00866DCA"/>
    <w:rsid w:val="008839A6"/>
    <w:rsid w:val="00907A76"/>
    <w:rsid w:val="00936447"/>
    <w:rsid w:val="00965FA3"/>
    <w:rsid w:val="009C6C49"/>
    <w:rsid w:val="009F2615"/>
    <w:rsid w:val="00A70750"/>
    <w:rsid w:val="00AA2AA3"/>
    <w:rsid w:val="00AF6571"/>
    <w:rsid w:val="00B436E2"/>
    <w:rsid w:val="00B847C6"/>
    <w:rsid w:val="00BA0EDB"/>
    <w:rsid w:val="00BB04CE"/>
    <w:rsid w:val="00BD1995"/>
    <w:rsid w:val="00BF4D38"/>
    <w:rsid w:val="00C07906"/>
    <w:rsid w:val="00C5530D"/>
    <w:rsid w:val="00C74CAA"/>
    <w:rsid w:val="00C83039"/>
    <w:rsid w:val="00C85FA0"/>
    <w:rsid w:val="00C94339"/>
    <w:rsid w:val="00CA300A"/>
    <w:rsid w:val="00CD688F"/>
    <w:rsid w:val="00CE320B"/>
    <w:rsid w:val="00D1668E"/>
    <w:rsid w:val="00D20D1B"/>
    <w:rsid w:val="00D47DC5"/>
    <w:rsid w:val="00D6370B"/>
    <w:rsid w:val="00DD1E72"/>
    <w:rsid w:val="00DE28EC"/>
    <w:rsid w:val="00DE73C2"/>
    <w:rsid w:val="00E31073"/>
    <w:rsid w:val="00E34CAA"/>
    <w:rsid w:val="00EA07E1"/>
    <w:rsid w:val="00EC2816"/>
    <w:rsid w:val="00ED14CF"/>
    <w:rsid w:val="00F65520"/>
    <w:rsid w:val="00F84AFB"/>
    <w:rsid w:val="00FA3EFF"/>
    <w:rsid w:val="00FB3732"/>
    <w:rsid w:val="00FC0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CF98A6"/>
  <w15:docId w15:val="{8D9454E4-F1CD-465D-9871-00D20375CE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B31C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D5B0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1979D2AF6AF354C8A558DC2109B6AF8" ma:contentTypeVersion="13" ma:contentTypeDescription="Create a new document." ma:contentTypeScope="" ma:versionID="5af5ff39cd2fe19af2f9f0d60238eb39">
  <xsd:schema xmlns:xsd="http://www.w3.org/2001/XMLSchema" xmlns:xs="http://www.w3.org/2001/XMLSchema" xmlns:p="http://schemas.microsoft.com/office/2006/metadata/properties" xmlns:ns2="04da5610-2ef9-4c45-9c61-04be8a76a7d9" xmlns:ns3="8838dc40-12e1-42c5-8c25-e4faadf83758" targetNamespace="http://schemas.microsoft.com/office/2006/metadata/properties" ma:root="true" ma:fieldsID="448395217472db458a98d9e2487fc694" ns2:_="" ns3:_="">
    <xsd:import namespace="04da5610-2ef9-4c45-9c61-04be8a76a7d9"/>
    <xsd:import namespace="8838dc40-12e1-42c5-8c25-e4faadf8375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da5610-2ef9-4c45-9c61-04be8a76a7d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38dc40-12e1-42c5-8c25-e4faadf8375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4B03584-7FAA-4406-8F58-8A703DE74E6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05297E1-214D-4357-9B7A-67D6BA17E21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A4750D3-0106-484C-BCD2-83ED20F51F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da5610-2ef9-4c45-9c61-04be8a76a7d9"/>
    <ds:schemaRef ds:uri="8838dc40-12e1-42c5-8c25-e4faadf837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7</TotalTime>
  <Pages>1</Pages>
  <Words>170</Words>
  <Characters>97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Doering, Heather A</cp:lastModifiedBy>
  <cp:revision>87</cp:revision>
  <cp:lastPrinted>2016-01-26T23:36:00Z</cp:lastPrinted>
  <dcterms:created xsi:type="dcterms:W3CDTF">2016-01-26T23:37:00Z</dcterms:created>
  <dcterms:modified xsi:type="dcterms:W3CDTF">2021-08-23T0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1979D2AF6AF354C8A558DC2109B6AF8</vt:lpwstr>
  </property>
</Properties>
</file>